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a60311562d80775e11d871023bc1d1f35d8ac2b"/>
    <w:p>
      <w:pPr>
        <w:pStyle w:val="Heading1"/>
      </w:pPr>
      <w:r>
        <w:t xml:space="preserve">Statement of Purpose: Pursuing Psychiatry Training at the Heart of Russia Saint Petersburg</w:t>
      </w:r>
    </w:p>
    <w:p>
      <w:pPr>
        <w:pStyle w:val="FirstParagraph"/>
      </w:pPr>
      <w:r>
        <w:t xml:space="preserve">I am writing this Statement of Purpose to articulate my unwavering commitment to a career as a Psychiatrist within the dynamic healthcare landscape of Russia, with a specific focus on contributing to Saint Petersburg’s evolving mental health infrastructure. My journey toward psychiatry is deeply rooted in understanding the profound intersection between mental well-being, societal context, and compassionate clinical care—principles I believe are most powerfully enacted in the culturally rich and historically significant city of Saint Petersburg. This Statement of Purpose outlines my academic foundation, professional motivation, and vision for advancing psychiatric practice within Russia's unique framework.</w:t>
      </w:r>
    </w:p>
    <w:p>
      <w:pPr>
        <w:pStyle w:val="BodyText"/>
      </w:pPr>
      <w:r>
        <w:t xml:space="preserve">My academic path began with a medical degree from [Your Medical University, e.g., Tomsk State University], where I developed a strong clinical base across internal medicine and neurology. However, it was during my clinical rotations at the St. Petersburg Regional Psychiatric Hospital that I discovered my true calling. Witnessing the resilience of patients navigating complex mental health challenges within Russia’s healthcare system—and observing the critical gap in accessible, culturally sensitive psychiatric care—I realized that psychiatry offered the most profound opportunity to heal not just bodies, but minds and communities. The hospital’s emphasis on integrating modern therapeutic approaches with an understanding of Russian socio-cultural dynamics deeply resonated with me. This experience crystallized my decision: I am determined to become a Psychiatrist who serves the people of Russia Saint Petersburg with evidence-based excellence and humanistic empathy.</w:t>
      </w:r>
    </w:p>
    <w:p>
      <w:pPr>
        <w:pStyle w:val="BodyText"/>
      </w:pPr>
      <w:r>
        <w:t xml:space="preserve">Russia Saint Petersburg presents a compelling environment for specialized psychiatric training. As the country’s second-largest city and a major cultural, educational, and scientific hub, it faces unique mental health challenges shaped by its population density, historical context, and evolving healthcare policies. Recent reforms under Russia’s Federal Law on Mental Health (2023) emphasize community-based care and deinstitutionalization—goals I am eager to support through my training. Saint Petersburg is at the forefront of implementing these changes, with institutions like the St. Petersburg State University of Medicine and the Pirogov National Medical Research Center pioneering innovative outpatient models. My ambition is to learn directly within this ecosystem, gaining expertise in treating disorders prevalent in Russian populations—from depression linked to socio-economic stressors to trauma-related conditions stemming from historical and regional contexts—while respecting local customs and familial structures integral to recovery.</w:t>
      </w:r>
    </w:p>
    <w:p>
      <w:pPr>
        <w:pStyle w:val="BodyText"/>
      </w:pPr>
      <w:r>
        <w:t xml:space="preserve">My motivation for psychiatry transcends clinical curiosity. Growing up in a family where mental health was often stigmatized, I saw firsthand how barriers to care could fracture lives. In Russia, where mental illness remains heavily stigmatized and access to specialists is uneven outside major cities, this issue is particularly acute. During my volunteer work with the Saint Petersburg Mental Health Advocacy Network, I facilitated workshops for rural communities on recognizing depression and seeking help—a role that underscored how a Psychiatrist can dismantle stigma through education and trust-building. I also assisted in a mobile outreach unit serving homeless populations in Saint Petersburg’s historic districts, reinforcing my belief that mental health care must be accessible to all, regardless of socioeconomic status or location within Russia Saint Petersburg.</w:t>
      </w:r>
    </w:p>
    <w:p>
      <w:pPr>
        <w:pStyle w:val="BodyText"/>
      </w:pPr>
      <w:r>
        <w:t xml:space="preserve">I am drawn to the rigorous training programs offered at institutions like the North-Western State Medical University (NWSMU) in Saint Petersburg. Their curriculum uniquely combines advanced psychiatric therapeutics with coursework on Russian healthcare ethics and cultural psychiatry—essential for a Psychiatrist working effectively in this region. I am particularly eager to learn under mentors who are shaping national guidelines for trauma-informed care, such as those addressing the mental health needs of veterans from conflicts affecting Russia’s periphery. My goal is to master cognitive-behavioral therapy (CBT), psychopharmacology, and community psychiatry frameworks, ensuring I can provide holistic care that aligns with both international standards and Russian medical practice.</w:t>
      </w:r>
    </w:p>
    <w:p>
      <w:pPr>
        <w:pStyle w:val="BodyText"/>
      </w:pPr>
      <w:r>
        <w:t xml:space="preserve">Looking ahead, my vision extends beyond clinical practice. I aim to contribute to strengthening mental health services across Leningrad Oblast, where Saint Petersburg serves as a central resource hub. Within Russia Saint Petersburg, I plan to collaborate with local NGOs like "Sobornost" (Unity) and public health agencies to develop culturally tailored interventions for youth depression—a growing concern in Russian urban centers. I also aspire to engage in research on the efficacy of digital mental health tools in rural Russian settings, a priority identified by the Ministry of Health. Ultimately, I see myself as a Psychiatrist who not only treats patients but advocates for systemic change—ensuring that mental healthcare becomes a pillar of Russia’s public health strategy, especially within Saint Petersburg’s diverse communities.</w:t>
      </w:r>
    </w:p>
    <w:p>
      <w:pPr>
        <w:pStyle w:val="BodyText"/>
      </w:pPr>
      <w:r>
        <w:t xml:space="preserve">This Statement of Purpose reflects more than an application; it is a promise to dedicate my career to elevating psychiatric care in Russia. I am prepared to immerse myself fully in the academic rigor and ethical challenges of training here. Saint Petersburg, with its blend of historical depth and modern progress, offers the ideal foundation for this mission. I am confident that my background, passion, and alignment with the needs of Russian society will enable me to become a competent Psychiatrist who actively contributes to building a more compassionate mental health system—one where every individual in Russia Saint Petersburg can access care without stigma or barriers.</w:t>
      </w:r>
    </w:p>
    <w:p>
      <w:pPr>
        <w:pStyle w:val="BodyText"/>
      </w:pPr>
      <w:r>
        <w:t xml:space="preserve">Thank you for considering my application. I eagerly anticipate the opportunity to grow as a Psychiatrist within Saint Petersburg’s vibrant medical community and serve its people with dedication, skill, and unwavering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Training in Russia Saint Petersburg</dc:title>
  <dc:creator/>
  <cp:keywords/>
  <dcterms:created xsi:type="dcterms:W3CDTF">2026-07-24T12:37:57Z</dcterms:created>
  <dcterms:modified xsi:type="dcterms:W3CDTF">2026-07-24T12:37:57Z</dcterms:modified>
</cp:coreProperties>
</file>

<file path=docProps/custom.xml><?xml version="1.0" encoding="utf-8"?>
<Properties xmlns="http://schemas.openxmlformats.org/officeDocument/2006/custom-properties" xmlns:vt="http://schemas.openxmlformats.org/officeDocument/2006/docPropsVTypes"/>
</file>